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41372" w14:textId="664B8CE8" w:rsidR="0010080F" w:rsidRPr="005826B9" w:rsidRDefault="0010080F" w:rsidP="006844BE">
      <w:pPr>
        <w:spacing w:after="0" w:line="240" w:lineRule="exact"/>
        <w:jc w:val="both"/>
        <w:rPr>
          <w:rFonts w:cstheme="minorHAnsi"/>
          <w:lang w:val="en-US"/>
        </w:rPr>
      </w:pPr>
    </w:p>
    <w:p w14:paraId="0F6ABF1B" w14:textId="77777777" w:rsidR="0010080F" w:rsidRPr="005826B9" w:rsidRDefault="0010080F" w:rsidP="000E6666">
      <w:pPr>
        <w:spacing w:after="0" w:line="240" w:lineRule="exact"/>
        <w:jc w:val="both"/>
        <w:rPr>
          <w:rFonts w:cstheme="minorHAnsi"/>
          <w:lang w:val="en-US"/>
        </w:rPr>
      </w:pPr>
    </w:p>
    <w:p w14:paraId="0D321540" w14:textId="01280445" w:rsidR="0010080F" w:rsidRPr="005826B9" w:rsidRDefault="008368ED" w:rsidP="0010080F">
      <w:pPr>
        <w:spacing w:after="0" w:line="240" w:lineRule="exact"/>
        <w:jc w:val="center"/>
        <w:rPr>
          <w:rFonts w:cstheme="minorHAnsi"/>
          <w:b/>
          <w:lang w:val="en-US"/>
        </w:rPr>
      </w:pPr>
      <w:r>
        <w:rPr>
          <w:rFonts w:cstheme="minorHAnsi"/>
          <w:b/>
          <w:bCs/>
          <w:lang w:val="en-US"/>
        </w:rPr>
        <w:t>Appendix</w:t>
      </w:r>
      <w:r w:rsidR="0010080F" w:rsidRPr="005826B9">
        <w:rPr>
          <w:rFonts w:cstheme="minorHAnsi"/>
          <w:b/>
          <w:bCs/>
          <w:lang w:val="en-US"/>
        </w:rPr>
        <w:t xml:space="preserve"> III</w:t>
      </w:r>
    </w:p>
    <w:p w14:paraId="5565F2B1" w14:textId="77777777" w:rsidR="0010080F" w:rsidRPr="005826B9" w:rsidRDefault="0010080F" w:rsidP="000E6666">
      <w:pPr>
        <w:spacing w:after="0" w:line="240" w:lineRule="exact"/>
        <w:jc w:val="center"/>
        <w:rPr>
          <w:rFonts w:cstheme="minorHAnsi"/>
          <w:b/>
          <w:lang w:val="en-US"/>
        </w:rPr>
      </w:pPr>
    </w:p>
    <w:p w14:paraId="431C6437" w14:textId="77777777" w:rsidR="0010080F" w:rsidRPr="005826B9" w:rsidRDefault="0010080F" w:rsidP="0010080F">
      <w:pPr>
        <w:spacing w:after="0" w:line="240" w:lineRule="exact"/>
        <w:jc w:val="center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APPLICATION FORM - SCHOLARSHIP FOR VISITING PROFESSOR IN THE COUNTRY</w:t>
      </w:r>
    </w:p>
    <w:p w14:paraId="333D6BBF" w14:textId="77777777" w:rsidR="0010080F" w:rsidRPr="005826B9" w:rsidRDefault="0010080F" w:rsidP="0010080F">
      <w:pPr>
        <w:spacing w:after="0" w:line="240" w:lineRule="exact"/>
        <w:jc w:val="center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INSTITUTIONAL PROJECT FOR INTERNATIONALIZATION - CAPES - PrInt/UPM</w:t>
      </w:r>
    </w:p>
    <w:p w14:paraId="565B4917" w14:textId="77777777" w:rsidR="0010080F" w:rsidRPr="005826B9" w:rsidRDefault="0010080F" w:rsidP="000E6666">
      <w:pPr>
        <w:spacing w:after="0" w:line="240" w:lineRule="exact"/>
        <w:jc w:val="both"/>
        <w:rPr>
          <w:rFonts w:cstheme="minorHAnsi"/>
          <w:lang w:val="en-US"/>
        </w:rPr>
      </w:pPr>
    </w:p>
    <w:p w14:paraId="2EDF9070" w14:textId="341DA392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  <w:r w:rsidRPr="005826B9">
        <w:rPr>
          <w:rFonts w:cstheme="minorHAnsi"/>
          <w:lang w:val="en-US"/>
        </w:rPr>
        <w:t>1. Data:</w:t>
      </w:r>
    </w:p>
    <w:p w14:paraId="51B4EDA8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tbl>
      <w:tblPr>
        <w:tblStyle w:val="Tabelacomgrade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0E6666" w:rsidRPr="005826B9" w14:paraId="2A13CA10" w14:textId="77777777" w:rsidTr="000E6666">
        <w:tc>
          <w:tcPr>
            <w:tcW w:w="4247" w:type="dxa"/>
          </w:tcPr>
          <w:p w14:paraId="0A9EC324" w14:textId="77777777" w:rsidR="000E6666" w:rsidRPr="005826B9" w:rsidRDefault="000E6666" w:rsidP="00493B7B">
            <w:pPr>
              <w:spacing w:line="240" w:lineRule="exact"/>
              <w:contextualSpacing/>
              <w:jc w:val="both"/>
              <w:rPr>
                <w:rFonts w:cstheme="minorHAnsi"/>
                <w:b/>
                <w:lang w:val="en-US"/>
              </w:rPr>
            </w:pPr>
            <w:r w:rsidRPr="005826B9">
              <w:rPr>
                <w:rFonts w:cstheme="minorHAnsi"/>
                <w:b/>
                <w:bCs/>
                <w:lang w:val="en-US"/>
              </w:rPr>
              <w:t>Name:</w:t>
            </w:r>
          </w:p>
        </w:tc>
        <w:tc>
          <w:tcPr>
            <w:tcW w:w="4247" w:type="dxa"/>
          </w:tcPr>
          <w:p w14:paraId="07B0F0D5" w14:textId="77777777" w:rsidR="000E6666" w:rsidRPr="005826B9" w:rsidRDefault="000E6666" w:rsidP="00493B7B">
            <w:pPr>
              <w:spacing w:line="240" w:lineRule="exact"/>
              <w:contextualSpacing/>
              <w:jc w:val="both"/>
              <w:rPr>
                <w:rFonts w:cstheme="minorHAnsi"/>
                <w:b/>
                <w:lang w:val="en-US"/>
              </w:rPr>
            </w:pPr>
            <w:r w:rsidRPr="005826B9">
              <w:rPr>
                <w:rFonts w:cstheme="minorHAnsi"/>
                <w:b/>
                <w:bCs/>
                <w:lang w:val="en-US"/>
              </w:rPr>
              <w:t>ORCID registration No.:</w:t>
            </w:r>
          </w:p>
        </w:tc>
      </w:tr>
    </w:tbl>
    <w:p w14:paraId="6D850F7D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24B01F2E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Link for the Curriculum of the applicant: (Lattes model for Brazilians/Free model for foreigners)</w:t>
      </w:r>
    </w:p>
    <w:p w14:paraId="13A8E96D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09E42CD3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Name of the PrInt project:</w:t>
      </w:r>
    </w:p>
    <w:p w14:paraId="404DACCA" w14:textId="543B8182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1B6474E1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Host professor in Brazil:</w:t>
      </w:r>
    </w:p>
    <w:p w14:paraId="06BF6900" w14:textId="119850E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166B21C0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Term of effectiveness of the Scholarship:</w:t>
      </w:r>
    </w:p>
    <w:p w14:paraId="42C0ED27" w14:textId="77E48FBC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72F510F6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Postgraduate Program receiving the applicant:</w:t>
      </w:r>
    </w:p>
    <w:p w14:paraId="601BFB66" w14:textId="26FA7F5E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019B138D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Higher Education Institution (IES) or Research Center of origin:</w:t>
      </w:r>
    </w:p>
    <w:p w14:paraId="09FBD358" w14:textId="3E98A913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667C4D2D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Country:</w:t>
      </w:r>
    </w:p>
    <w:p w14:paraId="5D4C424C" w14:textId="3549ACF0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51983FC4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  <w:r w:rsidRPr="005826B9">
        <w:rPr>
          <w:rFonts w:cstheme="minorHAnsi"/>
          <w:lang w:val="en-US"/>
        </w:rPr>
        <w:t>Signature of the host Professor in Brazil</w:t>
      </w:r>
    </w:p>
    <w:p w14:paraId="0BCA4244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  <w:r w:rsidRPr="005826B9">
        <w:rPr>
          <w:rFonts w:cstheme="minorHAnsi"/>
          <w:lang w:val="en-US"/>
        </w:rPr>
        <w:t>On:</w:t>
      </w:r>
    </w:p>
    <w:p w14:paraId="11F7D3F8" w14:textId="49A9A275" w:rsidR="000E6666" w:rsidRPr="005826B9" w:rsidRDefault="000E6666" w:rsidP="000E6666">
      <w:pPr>
        <w:spacing w:line="240" w:lineRule="exact"/>
        <w:contextualSpacing/>
        <w:jc w:val="both"/>
        <w:rPr>
          <w:rFonts w:cstheme="minorHAnsi"/>
          <w:lang w:val="en-US"/>
        </w:rPr>
      </w:pPr>
    </w:p>
    <w:p w14:paraId="58D31A18" w14:textId="5A51DF7E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  <w:r w:rsidRPr="005826B9">
        <w:rPr>
          <w:rFonts w:cstheme="minorHAnsi"/>
          <w:lang w:val="en-US"/>
        </w:rPr>
        <w:t>Signature of the Researcher/Applicant</w:t>
      </w:r>
    </w:p>
    <w:p w14:paraId="2B8D9355" w14:textId="77777777" w:rsidR="000E6666" w:rsidRPr="004A3B1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  <w:r w:rsidRPr="005826B9">
        <w:rPr>
          <w:rFonts w:cstheme="minorHAnsi"/>
          <w:lang w:val="en-US"/>
        </w:rPr>
        <w:t>On:</w:t>
      </w:r>
    </w:p>
    <w:p w14:paraId="676C7886" w14:textId="695CE36C" w:rsidR="0010080F" w:rsidRPr="004A3B19" w:rsidRDefault="0010080F" w:rsidP="000E6666">
      <w:pPr>
        <w:spacing w:after="0" w:line="240" w:lineRule="exact"/>
        <w:jc w:val="both"/>
        <w:rPr>
          <w:rFonts w:cstheme="minorHAnsi"/>
          <w:lang w:val="en-US"/>
        </w:rPr>
      </w:pPr>
    </w:p>
    <w:sectPr w:rsidR="0010080F" w:rsidRPr="004A3B19">
      <w:headerReference w:type="default" r:id="rId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FA77CE" w14:textId="77777777" w:rsidR="006844BE" w:rsidRDefault="006844BE" w:rsidP="006844BE">
      <w:pPr>
        <w:spacing w:after="0" w:line="240" w:lineRule="auto"/>
      </w:pPr>
      <w:r>
        <w:separator/>
      </w:r>
    </w:p>
  </w:endnote>
  <w:endnote w:type="continuationSeparator" w:id="0">
    <w:p w14:paraId="0E43856E" w14:textId="77777777" w:rsidR="006844BE" w:rsidRDefault="006844BE" w:rsidP="006844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E5657F" w14:textId="77777777" w:rsidR="006844BE" w:rsidRDefault="006844BE" w:rsidP="006844BE">
      <w:pPr>
        <w:spacing w:after="0" w:line="240" w:lineRule="auto"/>
      </w:pPr>
      <w:r>
        <w:separator/>
      </w:r>
    </w:p>
  </w:footnote>
  <w:footnote w:type="continuationSeparator" w:id="0">
    <w:p w14:paraId="58F5E58B" w14:textId="77777777" w:rsidR="006844BE" w:rsidRDefault="006844BE" w:rsidP="006844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7AC8B" w14:textId="002D998B" w:rsidR="006844BE" w:rsidRDefault="006844BE" w:rsidP="006844BE">
    <w:pPr>
      <w:tabs>
        <w:tab w:val="center" w:pos="4419"/>
        <w:tab w:val="left" w:pos="8222"/>
      </w:tabs>
      <w:autoSpaceDE w:val="0"/>
      <w:autoSpaceDN w:val="0"/>
      <w:ind w:right="992" w:firstLine="1134"/>
      <w:jc w:val="center"/>
      <w:rPr>
        <w:rFonts w:ascii="Arial" w:hAnsi="Arial" w:cs="Arial"/>
        <w:color w:val="FFFFFF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6DE66025" wp14:editId="70681481">
          <wp:simplePos x="0" y="0"/>
          <wp:positionH relativeFrom="margin">
            <wp:align>left</wp:align>
          </wp:positionH>
          <wp:positionV relativeFrom="paragraph">
            <wp:posOffset>177165</wp:posOffset>
          </wp:positionV>
          <wp:extent cx="2440104" cy="697811"/>
          <wp:effectExtent l="0" t="0" r="0" b="7620"/>
          <wp:wrapNone/>
          <wp:docPr id="1" name="Imagem 2" descr="Marca_Universidade1_Vermelh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2" descr="Marca_Universidade1_Vermelha"/>
                  <pic:cNvPicPr>
                    <a:picLocks noChangeAspect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40104" cy="69781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5A931D5F" w14:textId="06803994" w:rsidR="006844BE" w:rsidRPr="00D363F9" w:rsidRDefault="006844BE" w:rsidP="006844BE">
    <w:pPr>
      <w:tabs>
        <w:tab w:val="center" w:pos="4419"/>
      </w:tabs>
      <w:spacing w:before="780"/>
      <w:ind w:right="99" w:firstLine="1440"/>
      <w:rPr>
        <w:rFonts w:ascii="Arial" w:hAnsi="Arial" w:cs="Arial"/>
        <w:b/>
        <w:bCs/>
        <w:sz w:val="24"/>
        <w:szCs w:val="20"/>
      </w:rPr>
    </w:pPr>
    <w:r>
      <w:rPr>
        <w:rFonts w:ascii="Arial" w:hAnsi="Arial" w:cs="Arial"/>
        <w:b/>
        <w:bCs/>
        <w:sz w:val="24"/>
        <w:szCs w:val="20"/>
      </w:rPr>
      <w:t>Pró-</w:t>
    </w:r>
    <w:r w:rsidRPr="00D363F9">
      <w:rPr>
        <w:rFonts w:ascii="Arial" w:hAnsi="Arial" w:cs="Arial"/>
        <w:b/>
        <w:bCs/>
        <w:sz w:val="24"/>
        <w:szCs w:val="20"/>
      </w:rPr>
      <w:t>Reitoria</w:t>
    </w:r>
    <w:r>
      <w:rPr>
        <w:rFonts w:ascii="Arial" w:hAnsi="Arial" w:cs="Arial"/>
        <w:b/>
        <w:bCs/>
        <w:sz w:val="24"/>
        <w:szCs w:val="20"/>
      </w:rPr>
      <w:t xml:space="preserve"> de Pesquisa e Pós-Graduação</w:t>
    </w:r>
  </w:p>
  <w:p w14:paraId="581E4C59" w14:textId="0E9CB914" w:rsidR="006844BE" w:rsidRDefault="006844BE">
    <w:pPr>
      <w:pStyle w:val="Cabealho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D74EC77" wp14:editId="5F147F02">
              <wp:simplePos x="0" y="0"/>
              <wp:positionH relativeFrom="column">
                <wp:posOffset>-3810</wp:posOffset>
              </wp:positionH>
              <wp:positionV relativeFrom="paragraph">
                <wp:posOffset>45151</wp:posOffset>
              </wp:positionV>
              <wp:extent cx="6120000" cy="0"/>
              <wp:effectExtent l="0" t="0" r="0" b="0"/>
              <wp:wrapNone/>
              <wp:docPr id="5" name="Conector de Seta Reta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20000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FF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66F34460" id="_x0000_t32" coordsize="21600,21600" o:spt="32" o:oned="t" path="m,l21600,21600e" filled="f">
              <v:path arrowok="t" fillok="f" o:connecttype="none"/>
              <o:lock v:ext="edit" shapetype="t"/>
            </v:shapetype>
            <v:shape id="Conector de Seta Reta 5" o:spid="_x0000_s1026" type="#_x0000_t32" style="position:absolute;margin-left:-.3pt;margin-top:3.55pt;width:481.9pt;height: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" strokecolor="red" strokeweight="1pt"/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jW1MDc2sbS0NDZU0lEKTi0uzszPAykwqgUAcNs/lSwAAAA="/>
  </w:docVars>
  <w:rsids>
    <w:rsidRoot w:val="0010080F"/>
    <w:rsid w:val="000E6666"/>
    <w:rsid w:val="0010080F"/>
    <w:rsid w:val="004A3B19"/>
    <w:rsid w:val="005826B9"/>
    <w:rsid w:val="006844BE"/>
    <w:rsid w:val="008368ED"/>
    <w:rsid w:val="008969D3"/>
    <w:rsid w:val="009337C7"/>
    <w:rsid w:val="009A53E3"/>
    <w:rsid w:val="00B95C6C"/>
    <w:rsid w:val="00C31888"/>
    <w:rsid w:val="00E07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8C1E36"/>
  <w15:chartTrackingRefBased/>
  <w15:docId w15:val="{2883FBA5-2250-4532-9434-8DDB4AFC2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080F"/>
    <w:pPr>
      <w:spacing w:line="256" w:lineRule="auto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10080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6844B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844BE"/>
  </w:style>
  <w:style w:type="paragraph" w:styleId="Rodap">
    <w:name w:val="footer"/>
    <w:basedOn w:val="Normal"/>
    <w:link w:val="RodapChar"/>
    <w:uiPriority w:val="99"/>
    <w:unhideWhenUsed/>
    <w:rsid w:val="006844B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844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4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Korn Traduções</Company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n Traduções</dc:creator>
  <cp:keywords/>
  <dc:description/>
  <cp:lastModifiedBy>BRUNELLY SILVA</cp:lastModifiedBy>
  <cp:revision>2</cp:revision>
  <dcterms:created xsi:type="dcterms:W3CDTF">2023-04-05T14:02:00Z</dcterms:created>
  <dcterms:modified xsi:type="dcterms:W3CDTF">2023-04-05T14:02:00Z</dcterms:modified>
</cp:coreProperties>
</file>